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317" w:type="dxa"/>
        <w:tblLook w:val="04A0" w:firstRow="1" w:lastRow="0" w:firstColumn="1" w:lastColumn="0" w:noHBand="0" w:noVBand="1"/>
      </w:tblPr>
      <w:tblGrid>
        <w:gridCol w:w="2551"/>
        <w:gridCol w:w="4253"/>
        <w:gridCol w:w="2410"/>
        <w:gridCol w:w="2103"/>
      </w:tblGrid>
      <w:tr w:rsidR="002A234C" w:rsidRPr="00C7487C" w:rsidTr="00957C26">
        <w:tc>
          <w:tcPr>
            <w:tcW w:w="2551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2A234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75137" w:rsidRPr="00C7487C" w:rsidRDefault="00275137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957C26">
        <w:tc>
          <w:tcPr>
            <w:tcW w:w="2551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2A234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75137" w:rsidRPr="00C7487C" w:rsidRDefault="00275137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957C26">
        <w:tc>
          <w:tcPr>
            <w:tcW w:w="2551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2A234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75137" w:rsidRPr="00C7487C" w:rsidRDefault="00275137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2A234C" w:rsidRPr="00C7487C" w:rsidRDefault="002A234C" w:rsidP="00521C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75137" w:rsidRDefault="009C4EE8" w:rsidP="002A234C">
      <w:pPr>
        <w:pStyle w:val="FirstParagraph"/>
        <w:rPr>
          <w:rFonts w:ascii="Times New Roman" w:hAnsi="Times New Roman" w:cs="Times New Roman"/>
          <w:b/>
          <w:bCs/>
        </w:rPr>
      </w:pPr>
      <w:r w:rsidRPr="009C4EE8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33A6AFCC" wp14:editId="1CB2E420">
            <wp:simplePos x="0" y="0"/>
            <wp:positionH relativeFrom="column">
              <wp:posOffset>3892550</wp:posOffset>
            </wp:positionH>
            <wp:positionV relativeFrom="paragraph">
              <wp:posOffset>1271072</wp:posOffset>
            </wp:positionV>
            <wp:extent cx="2865120" cy="24282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234C" w:rsidRPr="00C7487C" w:rsidRDefault="009C4EE8" w:rsidP="002A234C">
      <w:pPr>
        <w:pStyle w:val="FirstParagraph"/>
        <w:rPr>
          <w:rFonts w:ascii="Times New Roman" w:hAnsi="Times New Roman" w:cs="Times New Roman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9F1ED6B" wp14:editId="112DF379">
                <wp:simplePos x="0" y="0"/>
                <wp:positionH relativeFrom="column">
                  <wp:posOffset>-3870960</wp:posOffset>
                </wp:positionH>
                <wp:positionV relativeFrom="paragraph">
                  <wp:posOffset>2983865</wp:posOffset>
                </wp:positionV>
                <wp:extent cx="8218170" cy="697230"/>
                <wp:effectExtent l="7620" t="0" r="0" b="0"/>
                <wp:wrapThrough wrapText="bothSides">
                  <wp:wrapPolygon edited="0">
                    <wp:start x="21580" y="354"/>
                    <wp:lineTo x="21530" y="354"/>
                    <wp:lineTo x="20779" y="-236"/>
                    <wp:lineTo x="701" y="-236"/>
                    <wp:lineTo x="50" y="354"/>
                    <wp:lineTo x="50" y="20420"/>
                    <wp:lineTo x="701" y="21010"/>
                    <wp:lineTo x="20779" y="21010"/>
                    <wp:lineTo x="21530" y="20420"/>
                    <wp:lineTo x="21580" y="20420"/>
                    <wp:lineTo x="21580" y="354"/>
                  </wp:wrapPolygon>
                </wp:wrapThrough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1CCC" w:rsidRPr="002259D1" w:rsidRDefault="00521CCC" w:rsidP="009C4EE8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259D1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521CCC" w:rsidRPr="002259D1" w:rsidRDefault="00521CCC" w:rsidP="009C4EE8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margin-left:-304.8pt;margin-top:234.95pt;width:647.1pt;height:54.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" fillcolor="white [3201]" stroked="f" strokeweight="2pt">
                <v:textbox>
                  <w:txbxContent>
                    <w:p w:rsidR="009C4EE8" w:rsidRPr="002259D1" w:rsidRDefault="009C4EE8" w:rsidP="009C4EE8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259D1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9C4EE8" w:rsidRPr="002259D1" w:rsidRDefault="009C4EE8" w:rsidP="009C4EE8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2A234C"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2A234C" w:rsidRDefault="002A234C" w:rsidP="002A234C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</w:t>
      </w:r>
      <w:r w:rsidR="00B55D31" w:rsidRPr="00B55D31">
        <w:rPr>
          <w:noProof/>
        </w:rPr>
        <w:t xml:space="preserve"> </w:t>
      </w:r>
      <w:r>
        <w:rPr>
          <w:rFonts w:ascii="Times New Roman" w:hAnsi="Times New Roman" w:cs="Times New Roman"/>
          <w:b/>
          <w:bCs/>
        </w:rPr>
        <w:t>ADE 7: CREATIVE ARTS AND SPORTS</w:t>
      </w:r>
    </w:p>
    <w:p w:rsidR="002A234C" w:rsidRPr="00C7487C" w:rsidRDefault="002A234C" w:rsidP="002A234C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 xml:space="preserve">PER </w:t>
      </w:r>
      <w:r w:rsidR="00A02054">
        <w:rPr>
          <w:rFonts w:ascii="Times New Roman" w:hAnsi="Times New Roman" w:cs="Times New Roman"/>
          <w:b/>
          <w:bCs/>
        </w:rPr>
        <w:t>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2A234C" w:rsidRPr="00C7487C" w:rsidRDefault="00B55D31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9</w:t>
      </w:r>
      <w:r w:rsidR="002A234C" w:rsidRPr="00C7487C">
        <w:rPr>
          <w:rFonts w:ascii="Times New Roman" w:hAnsi="Times New Roman" w:cs="Times New Roman"/>
          <w:b/>
          <w:bCs/>
        </w:rPr>
        <w:t xml:space="preserve">  </w:t>
      </w:r>
      <w:r w:rsidR="00275137">
        <w:rPr>
          <w:rFonts w:ascii="Times New Roman" w:hAnsi="Times New Roman" w:cs="Times New Roman"/>
          <w:b/>
          <w:bCs/>
        </w:rPr>
        <w:t xml:space="preserve"> </w:t>
      </w:r>
      <w:r w:rsidR="002A234C" w:rsidRPr="00C7487C">
        <w:rPr>
          <w:rFonts w:ascii="Times New Roman" w:hAnsi="Times New Roman" w:cs="Times New Roman"/>
          <w:b/>
          <w:bCs/>
        </w:rPr>
        <w:t>YEAR: 2025</w:t>
      </w:r>
    </w:p>
    <w:p w:rsidR="002A234C" w:rsidRPr="009641F8" w:rsidRDefault="002A234C" w:rsidP="002A23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9C4EE8" w:rsidRDefault="009C4EE8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C4EE8" w:rsidRDefault="009C4EE8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C4EE8" w:rsidRDefault="009C4EE8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Pr="009641F8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75137" w:rsidRDefault="00275137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Pr="00F82230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421732">
        <w:rPr>
          <w:rFonts w:ascii="Times New Roman" w:eastAsia="Times New Roman" w:hAnsi="Times New Roman" w:cs="Times New Roman"/>
          <w:i/>
        </w:rPr>
        <w:t>4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2A234C" w:rsidRDefault="002A234C" w:rsidP="002A234C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641F8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1. INTRODUCTION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(i) This is an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integrated project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combining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Visual Arts, Music, Dance, Drama, and Sport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(ii) Learners will work both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individually and in group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, showcasing personal skills and collaboration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(iii) All activities are to be presented during a school-wide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“Youth Expression Week.”</w:t>
      </w: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641F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2. PROJECT THEME: </w:t>
      </w:r>
      <w:r w:rsidR="00A20612" w:rsidRPr="00A20612">
        <w:rPr>
          <w:rFonts w:ascii="Times New Roman" w:eastAsia="Times New Roman" w:hAnsi="Times New Roman" w:cs="Times New Roman"/>
          <w:b/>
          <w:bCs/>
          <w:i/>
          <w:sz w:val="36"/>
          <w:szCs w:val="36"/>
        </w:rPr>
        <w:t>VOICES OF THE YOUTH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This project invites learners to creatively express their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ideas, values, challenges, dreams, and talent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s young people in society today.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You are required to complete the following four tasks:</w:t>
      </w: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1: Visual Arts – Personal Expression Collage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Creat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collage artwork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on the theme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“My Voice Matters”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using magazine cuttings, photos, drawings, text, and fabric scrap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b) Us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30 cm x 42 cm board or paper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s the collage base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The collage should include:</w:t>
      </w:r>
    </w:p>
    <w:p w:rsidR="009641F8" w:rsidRPr="009641F8" w:rsidRDefault="009641F8" w:rsidP="00275137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Personal goals/dreams</w:t>
      </w:r>
    </w:p>
    <w:p w:rsidR="009641F8" w:rsidRPr="009641F8" w:rsidRDefault="009641F8" w:rsidP="00275137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Symbols/images that represent your identity</w:t>
      </w:r>
    </w:p>
    <w:p w:rsidR="00275137" w:rsidRDefault="009641F8" w:rsidP="00275137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Colours and shapes that express</w:t>
      </w:r>
      <w:r w:rsidR="00275137">
        <w:rPr>
          <w:rFonts w:ascii="Times New Roman" w:eastAsia="Times New Roman" w:hAnsi="Times New Roman" w:cs="Times New Roman"/>
          <w:sz w:val="24"/>
          <w:szCs w:val="24"/>
        </w:rPr>
        <w:t xml:space="preserve"> your emotions</w:t>
      </w:r>
    </w:p>
    <w:p w:rsidR="009641F8" w:rsidRPr="009641F8" w:rsidRDefault="009641F8" w:rsidP="00275137">
      <w:pPr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d) Accompany your artwork with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short artist statement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3–5 sentences) describing your creative process and the message of your work.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Display your collage during the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Youth Expression Week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visual art gallery.</w:t>
      </w: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2: Performing Arts – Original Song or Poem Performance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 groups of 3–6 learners: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Compose and rehears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short original song or spoken-word poem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2–3 minutes) that talks about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youth challenge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unity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dream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, or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ositive chang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b) Include rhythm, rhyme, vocal energy, and expressivenes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Consider using simple percussion, body percussion, or improvised musical instrument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d) Each member should have an active role (composer, vocalist, instrumentalist, choreographer, etc.)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e) Prepare and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resent the song or poem liv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during Youth Expression Week.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Submit a written or audio version of the lyrics with group member roles indicated.</w:t>
      </w: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Task 3: Drama – Skit on a Youth Issue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 groups of 4–8: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Develop and script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short skit (3–5 minutes)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based on a real-life issue affecting Kenyan youth (e.g., peer pressure, talent development, drug abuse, career dreams)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b) Rehearse and act out the skit using:</w:t>
      </w:r>
    </w:p>
    <w:p w:rsidR="009641F8" w:rsidRPr="009641F8" w:rsidRDefault="009641F8" w:rsidP="00275137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Clear plot structure (introduction, climax, conclusion)</w:t>
      </w:r>
    </w:p>
    <w:p w:rsidR="009641F8" w:rsidRPr="009641F8" w:rsidRDefault="009641F8" w:rsidP="00275137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Appropriate costumes and props</w:t>
      </w:r>
    </w:p>
    <w:p w:rsidR="009641F8" w:rsidRPr="009641F8" w:rsidRDefault="009641F8" w:rsidP="00275137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Voice variation and expressive body languag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c) Film or photograph your group rehearsals for your project portfolio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d) Perform your skit on stage during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Youth Expression Week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641F8" w:rsidRDefault="009641F8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Pr="009641F8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275137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4: Sports – Fitness for the Future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Individually and in small teams (3–5 learners):</w:t>
      </w:r>
    </w:p>
    <w:p w:rsidR="009641F8" w:rsidRPr="009641F8" w:rsidRDefault="009641F8" w:rsidP="0027513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) Creat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3-minute daily fitness routin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(e.g., jump rope, star jumps, stretches, sit-ups, jogging)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b) Demonstrate and lead the class in the routine during school warm-ups or morning game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c) Record your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rogress journal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noting how regular physical activity has affected your energy, confidence, or focus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 xml:space="preserve">d) As a team, identify and create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oster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showing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3 careers in sport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nd what learners need to pursue t</w:t>
      </w:r>
      <w:r w:rsidR="00275137">
        <w:rPr>
          <w:rFonts w:ascii="Times New Roman" w:eastAsia="Times New Roman" w:hAnsi="Times New Roman" w:cs="Times New Roman"/>
          <w:sz w:val="24"/>
          <w:szCs w:val="24"/>
        </w:rPr>
        <w:t>hem (e.g., footballer, coach, CA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teacher).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  <w:t>e) Exhibit your poster during Youth Expression Week.</w:t>
      </w:r>
    </w:p>
    <w:p w:rsidR="009641F8" w:rsidRDefault="009641F8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1CCC" w:rsidRDefault="00521CCC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5137" w:rsidRDefault="00275137" w:rsidP="002751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9641F8" w:rsidRDefault="009641F8" w:rsidP="00275137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9641F8" w:rsidRPr="009641F8" w:rsidSect="002259D1">
      <w:footerReference w:type="default" r:id="rId10"/>
      <w:pgSz w:w="12240" w:h="15840"/>
      <w:pgMar w:top="426" w:right="616" w:bottom="709" w:left="426" w:header="720" w:footer="392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052C" w:rsidRDefault="002E052C" w:rsidP="00A02054">
      <w:pPr>
        <w:spacing w:after="0" w:line="240" w:lineRule="auto"/>
      </w:pPr>
      <w:r>
        <w:separator/>
      </w:r>
    </w:p>
  </w:endnote>
  <w:endnote w:type="continuationSeparator" w:id="0">
    <w:p w:rsidR="002E052C" w:rsidRDefault="002E052C" w:rsidP="00A02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CCC" w:rsidRPr="0096799A" w:rsidRDefault="00521CCC" w:rsidP="002A6B01">
    <w:pPr>
      <w:pStyle w:val="Footer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>CAS PAPER 1                                      711/1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052C" w:rsidRDefault="002E052C" w:rsidP="00A02054">
      <w:pPr>
        <w:spacing w:after="0" w:line="240" w:lineRule="auto"/>
      </w:pPr>
      <w:r>
        <w:separator/>
      </w:r>
    </w:p>
  </w:footnote>
  <w:footnote w:type="continuationSeparator" w:id="0">
    <w:p w:rsidR="002E052C" w:rsidRDefault="002E052C" w:rsidP="00A020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C4870"/>
    <w:multiLevelType w:val="multilevel"/>
    <w:tmpl w:val="6810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B7216"/>
    <w:multiLevelType w:val="multilevel"/>
    <w:tmpl w:val="233C21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4A39C3"/>
    <w:multiLevelType w:val="multilevel"/>
    <w:tmpl w:val="44328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4C7D71"/>
    <w:multiLevelType w:val="multilevel"/>
    <w:tmpl w:val="5C827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F0A6F3C"/>
    <w:multiLevelType w:val="multilevel"/>
    <w:tmpl w:val="1D964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F3C7F9B"/>
    <w:multiLevelType w:val="multilevel"/>
    <w:tmpl w:val="5F908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51059E"/>
    <w:multiLevelType w:val="multilevel"/>
    <w:tmpl w:val="569AA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312775"/>
    <w:multiLevelType w:val="multilevel"/>
    <w:tmpl w:val="E0EE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4B02789"/>
    <w:multiLevelType w:val="multilevel"/>
    <w:tmpl w:val="FE72E09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B8720CB"/>
    <w:multiLevelType w:val="multilevel"/>
    <w:tmpl w:val="703A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CA576F7"/>
    <w:multiLevelType w:val="multilevel"/>
    <w:tmpl w:val="4EDCE74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EC374CB"/>
    <w:multiLevelType w:val="multilevel"/>
    <w:tmpl w:val="E578B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4400F7A"/>
    <w:multiLevelType w:val="multilevel"/>
    <w:tmpl w:val="D35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F470B4D"/>
    <w:multiLevelType w:val="multilevel"/>
    <w:tmpl w:val="71D0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702430D"/>
    <w:multiLevelType w:val="multilevel"/>
    <w:tmpl w:val="0B8E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F06D5E"/>
    <w:multiLevelType w:val="multilevel"/>
    <w:tmpl w:val="F88EF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08879D7"/>
    <w:multiLevelType w:val="multilevel"/>
    <w:tmpl w:val="FE96524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7D51FE4"/>
    <w:multiLevelType w:val="multilevel"/>
    <w:tmpl w:val="2E5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9E952F3"/>
    <w:multiLevelType w:val="multilevel"/>
    <w:tmpl w:val="11FE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FED3426"/>
    <w:multiLevelType w:val="multilevel"/>
    <w:tmpl w:val="9B6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60918BE"/>
    <w:multiLevelType w:val="multilevel"/>
    <w:tmpl w:val="D57C7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67A0555"/>
    <w:multiLevelType w:val="multilevel"/>
    <w:tmpl w:val="65F284B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8D673B7"/>
    <w:multiLevelType w:val="multilevel"/>
    <w:tmpl w:val="E49CB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E4A3A30"/>
    <w:multiLevelType w:val="multilevel"/>
    <w:tmpl w:val="F214A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1"/>
  </w:num>
  <w:num w:numId="3">
    <w:abstractNumId w:val="7"/>
  </w:num>
  <w:num w:numId="4">
    <w:abstractNumId w:val="4"/>
  </w:num>
  <w:num w:numId="5">
    <w:abstractNumId w:val="13"/>
  </w:num>
  <w:num w:numId="6">
    <w:abstractNumId w:val="3"/>
  </w:num>
  <w:num w:numId="7">
    <w:abstractNumId w:val="19"/>
  </w:num>
  <w:num w:numId="8">
    <w:abstractNumId w:val="0"/>
  </w:num>
  <w:num w:numId="9">
    <w:abstractNumId w:val="22"/>
  </w:num>
  <w:num w:numId="10">
    <w:abstractNumId w:val="25"/>
  </w:num>
  <w:num w:numId="11">
    <w:abstractNumId w:val="16"/>
  </w:num>
  <w:num w:numId="12">
    <w:abstractNumId w:val="14"/>
  </w:num>
  <w:num w:numId="13">
    <w:abstractNumId w:val="24"/>
  </w:num>
  <w:num w:numId="14">
    <w:abstractNumId w:val="15"/>
  </w:num>
  <w:num w:numId="15">
    <w:abstractNumId w:val="11"/>
  </w:num>
  <w:num w:numId="16">
    <w:abstractNumId w:val="5"/>
  </w:num>
  <w:num w:numId="17">
    <w:abstractNumId w:val="6"/>
  </w:num>
  <w:num w:numId="18">
    <w:abstractNumId w:val="9"/>
  </w:num>
  <w:num w:numId="19">
    <w:abstractNumId w:val="2"/>
  </w:num>
  <w:num w:numId="20">
    <w:abstractNumId w:val="20"/>
  </w:num>
  <w:num w:numId="21">
    <w:abstractNumId w:val="12"/>
  </w:num>
  <w:num w:numId="22">
    <w:abstractNumId w:val="10"/>
  </w:num>
  <w:num w:numId="23">
    <w:abstractNumId w:val="8"/>
  </w:num>
  <w:num w:numId="24">
    <w:abstractNumId w:val="1"/>
  </w:num>
  <w:num w:numId="25">
    <w:abstractNumId w:val="23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41F8"/>
    <w:rsid w:val="001D59C4"/>
    <w:rsid w:val="002259D1"/>
    <w:rsid w:val="00275137"/>
    <w:rsid w:val="002A234C"/>
    <w:rsid w:val="002A6B01"/>
    <w:rsid w:val="002E052C"/>
    <w:rsid w:val="003B42E6"/>
    <w:rsid w:val="004152B8"/>
    <w:rsid w:val="00421732"/>
    <w:rsid w:val="00521CCC"/>
    <w:rsid w:val="0065617E"/>
    <w:rsid w:val="00801D65"/>
    <w:rsid w:val="00957C26"/>
    <w:rsid w:val="009641F8"/>
    <w:rsid w:val="009C4EE8"/>
    <w:rsid w:val="009C7117"/>
    <w:rsid w:val="00A02054"/>
    <w:rsid w:val="00A20612"/>
    <w:rsid w:val="00A83E4D"/>
    <w:rsid w:val="00AA4D00"/>
    <w:rsid w:val="00B55D31"/>
    <w:rsid w:val="00B7132C"/>
    <w:rsid w:val="00BA708D"/>
    <w:rsid w:val="00D0449C"/>
    <w:rsid w:val="00DD65D9"/>
    <w:rsid w:val="00E11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1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13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4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6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21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23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44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0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8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36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794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20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63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94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057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20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8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8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49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845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46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242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2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23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81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922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214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1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5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00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47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294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94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3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2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24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82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49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4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36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9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5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4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11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2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5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997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0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06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41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D7EC0-7F04-4A06-8559-EDFA201B4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car Mwangi</dc:creator>
  <cp:lastModifiedBy>Oscar Mwangi</cp:lastModifiedBy>
  <cp:revision>21</cp:revision>
  <cp:lastPrinted>2025-08-10T12:15:00Z</cp:lastPrinted>
  <dcterms:created xsi:type="dcterms:W3CDTF">2025-06-15T04:45:00Z</dcterms:created>
  <dcterms:modified xsi:type="dcterms:W3CDTF">2025-08-10T12:21:00Z</dcterms:modified>
</cp:coreProperties>
</file>